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FE0107" w14:textId="2166B10B" w:rsidR="00D74C63" w:rsidRPr="002E57CD" w:rsidRDefault="008369DC" w:rsidP="002E57CD">
      <w:pPr>
        <w:spacing w:before="28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0" w:name="參考資料6"/>
      <w:bookmarkStart w:id="1" w:name="附件5"/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="00D74C63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r w:rsidR="007C6F5D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5</w:t>
      </w:r>
    </w:p>
    <w:bookmarkEnd w:id="0"/>
    <w:bookmarkEnd w:id="1"/>
    <w:p w14:paraId="607A2B1B" w14:textId="77777777" w:rsidR="00AE55BB" w:rsidRPr="002E57CD" w:rsidRDefault="00D74C63" w:rsidP="002E57CD">
      <w:pPr>
        <w:spacing w:beforeLines="100" w:before="240" w:afterLines="100" w:after="240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  <w:r w:rsidRPr="002E57CD"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  <w:t>鬆弛練習</w:t>
      </w:r>
    </w:p>
    <w:p w14:paraId="49D4822D" w14:textId="77777777" w:rsidR="00D74C63" w:rsidRPr="002E57CD" w:rsidRDefault="00D74C63" w:rsidP="00D74C63">
      <w:pPr>
        <w:spacing w:after="1"/>
        <w:rPr>
          <w:rFonts w:ascii="Times New Roman" w:hAnsi="Times New Roman" w:cs="Times New Roman"/>
          <w:b/>
          <w:sz w:val="13"/>
        </w:rPr>
      </w:pPr>
    </w:p>
    <w:tbl>
      <w:tblPr>
        <w:tblStyle w:val="TableNormal1"/>
        <w:tblW w:w="0" w:type="auto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32"/>
        <w:gridCol w:w="2551"/>
        <w:gridCol w:w="2410"/>
        <w:gridCol w:w="2263"/>
      </w:tblGrid>
      <w:tr w:rsidR="00D74C63" w:rsidRPr="002E57CD" w14:paraId="422A0AEC" w14:textId="77777777" w:rsidTr="0004735D">
        <w:trPr>
          <w:trHeight w:val="62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892CA3E" w14:textId="77777777" w:rsidR="00D74C63" w:rsidRPr="002E57CD" w:rsidRDefault="00D74C63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(</w:t>
            </w:r>
            <w:r w:rsidRPr="002E57CD">
              <w:rPr>
                <w:rFonts w:ascii="Times New Roman" w:hAnsi="Times New Roman" w:cs="Times New Roman"/>
                <w:b/>
                <w:sz w:val="24"/>
              </w:rPr>
              <w:t>一</w:t>
            </w:r>
            <w:r w:rsidRPr="002E57CD">
              <w:rPr>
                <w:rFonts w:ascii="Times New Roman" w:hAnsi="Times New Roman" w:cs="Times New Roman"/>
                <w:b/>
                <w:sz w:val="24"/>
              </w:rPr>
              <w:t xml:space="preserve">) </w:t>
            </w:r>
            <w:r w:rsidRPr="002E57CD">
              <w:rPr>
                <w:rFonts w:ascii="Times New Roman" w:hAnsi="Times New Roman" w:cs="Times New Roman"/>
                <w:b/>
                <w:sz w:val="24"/>
              </w:rPr>
              <w:t>腹式呼吸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659AD2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F12C26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37A10C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6A72A2F3" w14:textId="77777777" w:rsidTr="002E57CD">
        <w:trPr>
          <w:trHeight w:val="1499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1F1D719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1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15D5D258" w14:textId="77777777" w:rsidR="00D74C63" w:rsidRPr="002E57CD" w:rsidRDefault="00D74C63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先找一張椅子坐下，背靠著椅背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341E6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2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7D33FCC7" w14:textId="77777777" w:rsidR="00D74C63" w:rsidRPr="002E57CD" w:rsidRDefault="00D74C63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先用鼻子深深地吸一口氣，讓腹部慢慢脹起，全身保持放鬆的狀態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755188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3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05C5B656" w14:textId="77777777" w:rsidR="00D74C63" w:rsidRPr="002E57CD" w:rsidRDefault="00D74C63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緩緩的將氣呼出，讓腹部收縮起來，回復到吸氣前的狀態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F0B240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4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08F2ECC9" w14:textId="77777777" w:rsidR="00D74C63" w:rsidRPr="002E57CD" w:rsidRDefault="00D74C63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重複呼吸練習，直至心跳及呼吸減慢，並感覺平靜</w:t>
            </w:r>
          </w:p>
        </w:tc>
      </w:tr>
      <w:tr w:rsidR="00D74C63" w:rsidRPr="002E57CD" w14:paraId="2815691E" w14:textId="77777777" w:rsidTr="002E57CD">
        <w:trPr>
          <w:trHeight w:val="161"/>
        </w:trPr>
        <w:tc>
          <w:tcPr>
            <w:tcW w:w="468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E22C81" w14:textId="77777777" w:rsidR="00D74C63" w:rsidRPr="002E57CD" w:rsidRDefault="00D74C63" w:rsidP="002E57C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(</w:t>
            </w:r>
            <w:r w:rsidRPr="002E57CD">
              <w:rPr>
                <w:rFonts w:ascii="Times New Roman" w:hAnsi="Times New Roman" w:cs="Times New Roman"/>
                <w:b/>
                <w:sz w:val="24"/>
              </w:rPr>
              <w:t>二</w:t>
            </w:r>
            <w:r w:rsidRPr="002E57CD">
              <w:rPr>
                <w:rFonts w:ascii="Times New Roman" w:hAnsi="Times New Roman" w:cs="Times New Roman"/>
                <w:b/>
                <w:sz w:val="24"/>
              </w:rPr>
              <w:t xml:space="preserve">) </w:t>
            </w:r>
            <w:r w:rsidRPr="002E57CD">
              <w:rPr>
                <w:rFonts w:ascii="Times New Roman" w:hAnsi="Times New Roman" w:cs="Times New Roman"/>
                <w:b/>
                <w:sz w:val="24"/>
              </w:rPr>
              <w:t>肌肉鬆弛練習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D21DBD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CBC36F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2FC35E7A" w14:textId="77777777" w:rsidTr="002E57CD">
        <w:trPr>
          <w:trHeight w:val="109"/>
        </w:trPr>
        <w:tc>
          <w:tcPr>
            <w:tcW w:w="2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6E7E09" w14:textId="77777777" w:rsidR="00D74C63" w:rsidRPr="002E57CD" w:rsidRDefault="00D74C63" w:rsidP="0004735D">
            <w:pPr>
              <w:pStyle w:val="TableParagraph"/>
              <w:spacing w:before="85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雙手和雙臂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1E60CD1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18676D6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89991A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4284CD26" w14:textId="77777777" w:rsidTr="002E57CD">
        <w:trPr>
          <w:trHeight w:val="710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0C34AD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1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704DC030" w14:textId="77777777" w:rsidR="00D74C63" w:rsidRPr="002E57CD" w:rsidRDefault="00D74C63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雙手握拳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D2EEA4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2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4419F77F" w14:textId="77777777" w:rsidR="00D74C63" w:rsidRPr="002E57CD" w:rsidRDefault="00D74C63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雙手屈起，手腕盡量貼近膊頭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38AEF6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3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209CD575" w14:textId="77777777" w:rsidR="00D74C63" w:rsidRPr="002E57CD" w:rsidRDefault="00D74C63" w:rsidP="002E57CD">
            <w:pPr>
              <w:pStyle w:val="TableParagraph"/>
              <w:spacing w:before="2"/>
              <w:ind w:left="113" w:righ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慢慢將雙手放下及放鬆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B5A4EC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75A6B0E8" w14:textId="77777777" w:rsidTr="002E57CD">
        <w:trPr>
          <w:trHeight w:val="44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BBEF55B" w14:textId="77777777" w:rsidR="00D74C63" w:rsidRPr="002E57CD" w:rsidRDefault="00D74C63" w:rsidP="002E57CD">
            <w:pPr>
              <w:pStyle w:val="TableParagraph"/>
              <w:spacing w:before="85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頭部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D799FE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3BA1E1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BE1133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67307BE8" w14:textId="77777777" w:rsidTr="0004735D">
        <w:trPr>
          <w:trHeight w:val="1092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6DDBD54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1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53B4FB88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頭部盡量後拗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227D33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2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032A03D8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慢慢將頭部放回原位及放鬆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E221AC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3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6732CA21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頭部盡量向前拗，下顎貼近胸前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81547E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4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56932CF4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慢慢將頭部放回原位及放鬆</w:t>
            </w:r>
          </w:p>
        </w:tc>
      </w:tr>
      <w:tr w:rsidR="00D74C63" w:rsidRPr="002E57CD" w14:paraId="3545E81E" w14:textId="77777777" w:rsidTr="0004735D">
        <w:trPr>
          <w:trHeight w:val="125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0E695E" w14:textId="77777777" w:rsidR="00D74C63" w:rsidRPr="002E57CD" w:rsidRDefault="00D74C63" w:rsidP="0004735D">
            <w:pPr>
              <w:pStyle w:val="TableParagraph"/>
              <w:spacing w:before="72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口部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ED1F2E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D1EDFF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A411A6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0C016BCC" w14:textId="77777777" w:rsidTr="0004735D">
        <w:trPr>
          <w:trHeight w:val="584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E6A66E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1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0C8BBA82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盡量咬緊牙關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7EB9F5" w14:textId="2AB2872D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="00317C92" w:rsidRPr="002E57CD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2E57CD">
              <w:rPr>
                <w:rFonts w:ascii="Times New Roman" w:hAnsi="Times New Roman" w:cs="Times New Roman"/>
                <w:sz w:val="24"/>
              </w:rPr>
              <w:t>2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03B0D6B5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用力合唇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29840B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3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7DBB6CDD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盡量擴張胸部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4C5672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4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7D9D0623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慢慢將牙關、雙唇及胸部放鬆</w:t>
            </w:r>
          </w:p>
        </w:tc>
      </w:tr>
      <w:tr w:rsidR="00D74C63" w:rsidRPr="002E57CD" w14:paraId="7B6672F7" w14:textId="77777777" w:rsidTr="0004735D">
        <w:trPr>
          <w:trHeight w:val="245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D9126FC" w14:textId="77777777" w:rsidR="00D74C63" w:rsidRPr="002E57CD" w:rsidRDefault="00D74C63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膊頭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915C07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844126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7C42905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06C03148" w14:textId="77777777" w:rsidTr="0004735D">
        <w:trPr>
          <w:trHeight w:val="137"/>
        </w:trPr>
        <w:tc>
          <w:tcPr>
            <w:tcW w:w="2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5558E1" w14:textId="77777777" w:rsidR="00D74C63" w:rsidRPr="002E57CD" w:rsidRDefault="00D74C63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第一組練習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93F7FFC" w14:textId="77777777" w:rsidR="00D74C63" w:rsidRPr="002E57CD" w:rsidRDefault="00D74C63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41DD4FF" w14:textId="77777777" w:rsidR="00D74C63" w:rsidRPr="002E57CD" w:rsidRDefault="00D74C63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80E439" w14:textId="77777777" w:rsidR="00D74C63" w:rsidRPr="002E57CD" w:rsidRDefault="00D74C63" w:rsidP="0004735D">
            <w:pPr>
              <w:pStyle w:val="TableParagraph"/>
              <w:spacing w:before="71"/>
              <w:ind w:left="107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D74C63" w:rsidRPr="002E57CD" w14:paraId="533FC4B0" w14:textId="77777777" w:rsidTr="0004735D">
        <w:trPr>
          <w:trHeight w:val="468"/>
        </w:trPr>
        <w:tc>
          <w:tcPr>
            <w:tcW w:w="468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2F5114" w14:textId="56626918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="00317C92" w:rsidRPr="002E57CD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2E57CD">
              <w:rPr>
                <w:rFonts w:ascii="Times New Roman" w:hAnsi="Times New Roman" w:cs="Times New Roman"/>
                <w:sz w:val="24"/>
              </w:rPr>
              <w:t>1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30462F67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膊頭用力向上推，盡量貼近耳朵</w:t>
            </w:r>
          </w:p>
        </w:tc>
        <w:tc>
          <w:tcPr>
            <w:tcW w:w="467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9552AB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2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6E913233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慢慢將膊頭放下及放鬆</w:t>
            </w:r>
          </w:p>
        </w:tc>
      </w:tr>
      <w:tr w:rsidR="00D74C63" w:rsidRPr="002E57CD" w14:paraId="0B94E734" w14:textId="77777777" w:rsidTr="0004735D">
        <w:trPr>
          <w:trHeight w:val="44"/>
        </w:trPr>
        <w:tc>
          <w:tcPr>
            <w:tcW w:w="468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697F02" w14:textId="77777777" w:rsidR="00D74C63" w:rsidRPr="002E57CD" w:rsidRDefault="00D74C63" w:rsidP="0004735D">
            <w:pPr>
              <w:pStyle w:val="TableParagraph"/>
              <w:spacing w:before="102" w:line="327" w:lineRule="exact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第二組練習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A3A5F37" w14:textId="77777777" w:rsidR="00D74C63" w:rsidRPr="002E57CD" w:rsidRDefault="00D74C63" w:rsidP="0004735D">
            <w:pPr>
              <w:pStyle w:val="TableParagraph"/>
              <w:spacing w:before="4" w:line="327" w:lineRule="exact"/>
              <w:ind w:left="391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63CBF9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64046EFB" w14:textId="77777777" w:rsidTr="002E57CD">
        <w:trPr>
          <w:trHeight w:val="950"/>
        </w:trPr>
        <w:tc>
          <w:tcPr>
            <w:tcW w:w="468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765DE6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1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59FD409B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雙膊後拗，胸部前挺</w:t>
            </w:r>
          </w:p>
        </w:tc>
        <w:tc>
          <w:tcPr>
            <w:tcW w:w="46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A46468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2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34ACCB6A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慢慢放鬆</w:t>
            </w:r>
          </w:p>
        </w:tc>
      </w:tr>
      <w:tr w:rsidR="00D74C63" w:rsidRPr="002E57CD" w14:paraId="05AC62D7" w14:textId="77777777" w:rsidTr="0004735D">
        <w:trPr>
          <w:trHeight w:val="59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9228C58" w14:textId="77777777" w:rsidR="00D74C63" w:rsidRPr="002E57CD" w:rsidRDefault="00D74C63" w:rsidP="0004735D">
            <w:pPr>
              <w:pStyle w:val="TableParagraph"/>
              <w:spacing w:before="69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2E57CD">
              <w:rPr>
                <w:rFonts w:ascii="Times New Roman" w:hAnsi="Times New Roman" w:cs="Times New Roman"/>
                <w:b/>
                <w:sz w:val="24"/>
              </w:rPr>
              <w:t>雙腳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6EDACB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CC7AE3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F930179" w14:textId="77777777" w:rsidR="00D74C63" w:rsidRPr="002E57CD" w:rsidRDefault="00D74C63" w:rsidP="0004735D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74C63" w:rsidRPr="002E57CD" w14:paraId="415C4955" w14:textId="77777777" w:rsidTr="002E57CD">
        <w:trPr>
          <w:trHeight w:val="1025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15895EA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1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7E7C1A9B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雙腳離地伸直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159C06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2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2A0F8BCA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腳板向下拗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7296BB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3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140D4F51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腳板向上拗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A87F8F" w14:textId="77777777" w:rsidR="00D74C63" w:rsidRPr="002E57CD" w:rsidRDefault="00D74C63" w:rsidP="002E57CD">
            <w:pPr>
              <w:pStyle w:val="TableParagraph"/>
              <w:spacing w:beforeLines="50" w:before="120" w:afterLines="50" w:after="120"/>
              <w:ind w:left="113"/>
              <w:jc w:val="both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步驟</w:t>
            </w:r>
            <w:r w:rsidRPr="002E57CD">
              <w:rPr>
                <w:rFonts w:ascii="Times New Roman" w:hAnsi="Times New Roman" w:cs="Times New Roman"/>
                <w:sz w:val="24"/>
              </w:rPr>
              <w:t xml:space="preserve"> 4</w:t>
            </w:r>
            <w:r w:rsidRPr="002E57CD">
              <w:rPr>
                <w:rFonts w:ascii="Times New Roman" w:hAnsi="Times New Roman" w:cs="Times New Roman"/>
                <w:sz w:val="24"/>
              </w:rPr>
              <w:t>︰</w:t>
            </w:r>
          </w:p>
          <w:p w14:paraId="24328670" w14:textId="77777777" w:rsidR="00D74C63" w:rsidRPr="002E57CD" w:rsidRDefault="00D74C63" w:rsidP="002E57CD">
            <w:pPr>
              <w:pStyle w:val="TableParagraph"/>
              <w:spacing w:before="2" w:line="327" w:lineRule="exact"/>
              <w:ind w:left="108"/>
              <w:rPr>
                <w:rFonts w:ascii="Times New Roman" w:hAnsi="Times New Roman" w:cs="Times New Roman"/>
                <w:sz w:val="24"/>
              </w:rPr>
            </w:pPr>
            <w:r w:rsidRPr="002E57CD">
              <w:rPr>
                <w:rFonts w:ascii="Times New Roman" w:hAnsi="Times New Roman" w:cs="Times New Roman"/>
                <w:sz w:val="24"/>
              </w:rPr>
              <w:t>慢慢放鬆</w:t>
            </w:r>
          </w:p>
        </w:tc>
      </w:tr>
    </w:tbl>
    <w:p w14:paraId="7FA3AC22" w14:textId="0899417C" w:rsidR="008D7146" w:rsidRPr="002E57CD" w:rsidRDefault="008D7146" w:rsidP="00E313C2">
      <w:pPr>
        <w:rPr>
          <w:rFonts w:ascii="Times New Roman" w:eastAsia="DFKai-SB" w:hAnsi="Times New Roman" w:cs="Times New Roman"/>
          <w:szCs w:val="24"/>
        </w:rPr>
      </w:pPr>
      <w:bookmarkStart w:id="2" w:name="_GoBack"/>
      <w:bookmarkEnd w:id="2"/>
    </w:p>
    <w:sectPr w:rsidR="008D7146" w:rsidRPr="002E57CD" w:rsidSect="00E313C2">
      <w:footerReference w:type="default" r:id="rId8"/>
      <w:type w:val="nextColumn"/>
      <w:pgSz w:w="11910" w:h="16840"/>
      <w:pgMar w:top="907" w:right="1276" w:bottom="907" w:left="1247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50915A" w14:textId="77777777" w:rsidR="00534252" w:rsidRDefault="00534252" w:rsidP="009217B3">
      <w:r>
        <w:separator/>
      </w:r>
    </w:p>
    <w:p w14:paraId="72E4DD65" w14:textId="77777777" w:rsidR="00534252" w:rsidRDefault="00534252"/>
    <w:p w14:paraId="510E5244" w14:textId="77777777" w:rsidR="00534252" w:rsidRDefault="00534252"/>
    <w:p w14:paraId="2D76EE2B" w14:textId="77777777" w:rsidR="00534252" w:rsidRDefault="00534252"/>
  </w:endnote>
  <w:endnote w:type="continuationSeparator" w:id="0">
    <w:p w14:paraId="5FD2839E" w14:textId="77777777" w:rsidR="00534252" w:rsidRDefault="00534252" w:rsidP="009217B3">
      <w:r>
        <w:continuationSeparator/>
      </w:r>
    </w:p>
    <w:p w14:paraId="2A101FAA" w14:textId="77777777" w:rsidR="00534252" w:rsidRDefault="00534252"/>
    <w:p w14:paraId="479B7960" w14:textId="77777777" w:rsidR="00534252" w:rsidRDefault="00534252"/>
    <w:p w14:paraId="328C2FB1" w14:textId="77777777" w:rsidR="00534252" w:rsidRDefault="005342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B036D" w14:textId="6AFCEF17" w:rsidR="00927F8F" w:rsidRPr="006520D5" w:rsidRDefault="00927F8F">
    <w:pPr>
      <w:pStyle w:val="ad"/>
      <w:jc w:val="right"/>
      <w:rPr>
        <w:rFonts w:ascii="Times New Roman" w:hAnsi="Times New Roman" w:cs="Times New Roman"/>
      </w:rPr>
    </w:pPr>
  </w:p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B334D0" w14:textId="77777777" w:rsidR="00534252" w:rsidRDefault="00534252" w:rsidP="009217B3">
      <w:r>
        <w:separator/>
      </w:r>
    </w:p>
    <w:p w14:paraId="23FDB361" w14:textId="77777777" w:rsidR="00534252" w:rsidRDefault="00534252"/>
    <w:p w14:paraId="56D76355" w14:textId="77777777" w:rsidR="00534252" w:rsidRDefault="00534252"/>
    <w:p w14:paraId="200A9E94" w14:textId="77777777" w:rsidR="00534252" w:rsidRDefault="00534252"/>
  </w:footnote>
  <w:footnote w:type="continuationSeparator" w:id="0">
    <w:p w14:paraId="08E9BBBF" w14:textId="77777777" w:rsidR="00534252" w:rsidRDefault="00534252" w:rsidP="009217B3">
      <w:r>
        <w:continuationSeparator/>
      </w:r>
    </w:p>
    <w:p w14:paraId="09D43DD2" w14:textId="77777777" w:rsidR="00534252" w:rsidRDefault="00534252"/>
    <w:p w14:paraId="2E5453F1" w14:textId="77777777" w:rsidR="00534252" w:rsidRDefault="00534252"/>
    <w:p w14:paraId="7425164B" w14:textId="77777777" w:rsidR="00534252" w:rsidRDefault="0053425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252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07C"/>
    <w:rsid w:val="00E234AE"/>
    <w:rsid w:val="00E235AD"/>
    <w:rsid w:val="00E23F05"/>
    <w:rsid w:val="00E250AE"/>
    <w:rsid w:val="00E31086"/>
    <w:rsid w:val="00E313C2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AD205-5686-48EC-BE46-48330FAD8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7:53:00Z</dcterms:created>
  <dcterms:modified xsi:type="dcterms:W3CDTF">2022-01-24T07:53:00Z</dcterms:modified>
</cp:coreProperties>
</file>